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83319" w14:textId="77777777" w:rsidR="003771C2" w:rsidRDefault="003771C2" w:rsidP="003771C2">
      <w:r>
        <w:t xml:space="preserve">Refer to </w:t>
      </w:r>
      <w:proofErr w:type="spellStart"/>
      <w:r>
        <w:t>Cruisin</w:t>
      </w:r>
      <w:proofErr w:type="spellEnd"/>
      <w:r>
        <w:t xml:space="preserve">’ Fusion, Part A in </w:t>
      </w:r>
      <w:proofErr w:type="spellStart"/>
      <w:r>
        <w:t>Wk</w:t>
      </w:r>
      <w:proofErr w:type="spellEnd"/>
      <w:r>
        <w:t xml:space="preserve"> 2.</w:t>
      </w:r>
    </w:p>
    <w:p w14:paraId="187B8E49" w14:textId="77777777" w:rsidR="003771C2" w:rsidRDefault="003771C2" w:rsidP="003771C2">
      <w:r>
        <w:t xml:space="preserve">The </w:t>
      </w:r>
      <w:proofErr w:type="spellStart"/>
      <w:r>
        <w:t>Cruisin</w:t>
      </w:r>
      <w:proofErr w:type="spellEnd"/>
      <w:r>
        <w:t xml:space="preserve">’ Fusion taco trucks are gaining popularity, </w:t>
      </w:r>
      <w:proofErr w:type="spellStart"/>
      <w:r>
        <w:t>fueling</w:t>
      </w:r>
      <w:proofErr w:type="spellEnd"/>
      <w:r>
        <w:t xml:space="preserve"> a demand for an order-ahead option on the website. After careful consideration, the team has decided to add shopping cart software to the </w:t>
      </w:r>
      <w:proofErr w:type="spellStart"/>
      <w:r>
        <w:t>Cruisin</w:t>
      </w:r>
      <w:proofErr w:type="spellEnd"/>
      <w:r>
        <w:t xml:space="preserve">’ Fusion website to meet this demand. </w:t>
      </w:r>
    </w:p>
    <w:p w14:paraId="570E55CB" w14:textId="77777777" w:rsidR="003771C2" w:rsidRDefault="003771C2" w:rsidP="003771C2"/>
    <w:p w14:paraId="5BFE2D54" w14:textId="77777777" w:rsidR="003771C2" w:rsidRDefault="003771C2" w:rsidP="003771C2">
      <w:r>
        <w:t>Research various shopping cart software to determine the best choice for website.</w:t>
      </w:r>
    </w:p>
    <w:p w14:paraId="411DCE86" w14:textId="77777777" w:rsidR="003771C2" w:rsidRDefault="003771C2" w:rsidP="003771C2"/>
    <w:p w14:paraId="2F88D0CF" w14:textId="77777777" w:rsidR="003771C2" w:rsidRDefault="003771C2" w:rsidP="003771C2">
      <w:r>
        <w:t>Write a 1- to 2-page blog post to launch this new feature and to reassure your customers that placing online orders is safe. Your blog post should do the following:</w:t>
      </w:r>
    </w:p>
    <w:p w14:paraId="2EBF5EC8" w14:textId="77777777" w:rsidR="003771C2" w:rsidRDefault="003771C2" w:rsidP="003771C2"/>
    <w:p w14:paraId="7EA3E05D" w14:textId="77777777" w:rsidR="003771C2" w:rsidRDefault="003771C2" w:rsidP="003771C2">
      <w:r>
        <w:t>Introduce the order-ahead option.</w:t>
      </w:r>
    </w:p>
    <w:p w14:paraId="6FE35B73" w14:textId="77777777" w:rsidR="003771C2" w:rsidRDefault="003771C2" w:rsidP="003771C2">
      <w:r>
        <w:t>Explain the differences between ethics, organizational policies, and laws.</w:t>
      </w:r>
    </w:p>
    <w:p w14:paraId="00383ACD" w14:textId="77777777" w:rsidR="003771C2" w:rsidRDefault="003771C2" w:rsidP="003771C2">
      <w:proofErr w:type="spellStart"/>
      <w:r>
        <w:t>Analyze</w:t>
      </w:r>
      <w:proofErr w:type="spellEnd"/>
      <w:r>
        <w:t xml:space="preserve"> how the new shopping cart software upholds ethical trends in consumer privacy.</w:t>
      </w:r>
    </w:p>
    <w:p w14:paraId="08346CDE" w14:textId="77777777" w:rsidR="003771C2" w:rsidRDefault="003771C2" w:rsidP="003771C2">
      <w:r>
        <w:t>Describe organizational policies that will be implemented to help protect consumer data.</w:t>
      </w:r>
    </w:p>
    <w:p w14:paraId="5E41426F" w14:textId="77777777" w:rsidR="003771C2" w:rsidRDefault="003771C2" w:rsidP="003771C2">
      <w:r>
        <w:t>Examine ethical considerations for maintaining confidentiality and consumer data.</w:t>
      </w:r>
    </w:p>
    <w:p w14:paraId="68C65342" w14:textId="089E96FA" w:rsidR="00D15BD5" w:rsidRDefault="003771C2" w:rsidP="003771C2">
      <w:r>
        <w:t>Describe the various privacy laws and regulations upheld with the shopping cart software.</w:t>
      </w:r>
    </w:p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8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BRJGxgYGFqbmZko6SsGpxcWZ+XkgBYa1ALqeHZEsAAAA"/>
  </w:docVars>
  <w:rsids>
    <w:rsidRoot w:val="003771C2"/>
    <w:rsid w:val="003771C2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C4BA0"/>
  <w15:chartTrackingRefBased/>
  <w15:docId w15:val="{608EB787-61A9-4FB0-AA31-03E336A81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49</Characters>
  <Application>Microsoft Office Word</Application>
  <DocSecurity>0</DocSecurity>
  <Lines>7</Lines>
  <Paragraphs>1</Paragraphs>
  <ScaleCrop>false</ScaleCrop>
  <Company/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11-22T11:07:00Z</dcterms:created>
  <dcterms:modified xsi:type="dcterms:W3CDTF">2021-11-22T11:07:00Z</dcterms:modified>
</cp:coreProperties>
</file>